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B9306" w14:textId="77777777" w:rsidR="00C77FBF" w:rsidRPr="000C225A" w:rsidRDefault="00C77FBF" w:rsidP="00C77FBF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225A">
        <w:rPr>
          <w:rFonts w:ascii="Times New Roman" w:hAnsi="Times New Roman" w:cs="Times New Roman"/>
          <w:b/>
          <w:sz w:val="28"/>
          <w:szCs w:val="28"/>
        </w:rPr>
        <w:t>LAKE WENATCHEE FIRE AND RESCUE AUXILIARY</w:t>
      </w:r>
    </w:p>
    <w:p w14:paraId="19640C0C" w14:textId="77777777" w:rsidR="00C77FBF" w:rsidRPr="000C225A" w:rsidRDefault="00C77FBF" w:rsidP="00C77FB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C225A">
        <w:rPr>
          <w:rFonts w:ascii="Times New Roman" w:hAnsi="Times New Roman" w:cs="Times New Roman"/>
          <w:b/>
          <w:bCs/>
          <w:sz w:val="28"/>
          <w:szCs w:val="28"/>
        </w:rPr>
        <w:t>14193 Chiwawa Loop Road, Box 3</w:t>
      </w:r>
    </w:p>
    <w:p w14:paraId="3AAA5D3A" w14:textId="18A6BF80" w:rsidR="004B4F98" w:rsidRDefault="00C77FBF" w:rsidP="00C77FBF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C225A">
        <w:rPr>
          <w:rFonts w:ascii="Times New Roman" w:hAnsi="Times New Roman" w:cs="Times New Roman"/>
          <w:b/>
          <w:bCs/>
        </w:rPr>
        <w:t>(509-763-3034)</w:t>
      </w:r>
    </w:p>
    <w:p w14:paraId="32B9B021" w14:textId="77777777" w:rsidR="00C77FBF" w:rsidRPr="00C77FBF" w:rsidRDefault="00C77FBF" w:rsidP="00C77FBF">
      <w:pPr>
        <w:pStyle w:val="ListParagraph"/>
        <w:spacing w:after="0" w:line="240" w:lineRule="auto"/>
        <w:jc w:val="center"/>
        <w:rPr>
          <w:rFonts w:cstheme="minorHAnsi"/>
          <w:b/>
          <w:bCs/>
        </w:rPr>
      </w:pPr>
    </w:p>
    <w:p w14:paraId="517BD7FF" w14:textId="52A0ACA4" w:rsidR="0072549C" w:rsidRPr="00C77FBF" w:rsidRDefault="0072549C" w:rsidP="00C77FBF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C77FBF">
        <w:rPr>
          <w:rFonts w:cstheme="minorHAnsi"/>
          <w:sz w:val="24"/>
          <w:szCs w:val="24"/>
        </w:rPr>
        <w:t xml:space="preserve">LWFR Auxiliary </w:t>
      </w:r>
      <w:r w:rsidR="00C42585" w:rsidRPr="00C77FBF">
        <w:rPr>
          <w:rFonts w:cstheme="minorHAnsi"/>
          <w:sz w:val="24"/>
          <w:szCs w:val="24"/>
        </w:rPr>
        <w:t xml:space="preserve">Meeting </w:t>
      </w:r>
      <w:r w:rsidR="007730D5" w:rsidRPr="00C77FBF">
        <w:rPr>
          <w:rFonts w:cstheme="minorHAnsi"/>
          <w:sz w:val="24"/>
          <w:szCs w:val="24"/>
        </w:rPr>
        <w:t>Minutes</w:t>
      </w:r>
    </w:p>
    <w:p w14:paraId="171A2EC7" w14:textId="7F99F3F9" w:rsidR="0072549C" w:rsidRDefault="00E82ED0" w:rsidP="00C77FBF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cember</w:t>
      </w:r>
      <w:r w:rsidR="00534A51" w:rsidRPr="00C77FBF">
        <w:rPr>
          <w:rFonts w:cstheme="minorHAnsi"/>
          <w:sz w:val="24"/>
          <w:szCs w:val="24"/>
        </w:rPr>
        <w:t xml:space="preserve"> 2021</w:t>
      </w:r>
    </w:p>
    <w:p w14:paraId="1982D7D9" w14:textId="77777777" w:rsidR="00E82ED0" w:rsidRDefault="00E82ED0" w:rsidP="00C77FBF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3C93551E" w14:textId="2149904B" w:rsidR="00E82ED0" w:rsidRDefault="00E82ED0" w:rsidP="00E82ED0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was no meeting held in December 2021.</w:t>
      </w:r>
    </w:p>
    <w:p w14:paraId="3FE38096" w14:textId="77777777" w:rsidR="00C77FBF" w:rsidRPr="00C77FBF" w:rsidRDefault="00C77FBF" w:rsidP="00C77FBF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C77FBF" w:rsidRPr="00C77FBF" w:rsidSect="00D465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56F7F" w14:textId="77777777" w:rsidR="00B30549" w:rsidRDefault="00B30549" w:rsidP="000B7F6D">
      <w:pPr>
        <w:spacing w:after="0" w:line="240" w:lineRule="auto"/>
      </w:pPr>
      <w:r>
        <w:separator/>
      </w:r>
    </w:p>
  </w:endnote>
  <w:endnote w:type="continuationSeparator" w:id="0">
    <w:p w14:paraId="006A0D58" w14:textId="77777777" w:rsidR="00B30549" w:rsidRDefault="00B30549" w:rsidP="000B7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F23" w14:textId="77777777" w:rsidR="000B7F6D" w:rsidRDefault="000B7F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3D5E6" w14:textId="77777777" w:rsidR="000B7F6D" w:rsidRDefault="000B7F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89C2F" w14:textId="77777777" w:rsidR="000B7F6D" w:rsidRDefault="000B7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17146" w14:textId="77777777" w:rsidR="00B30549" w:rsidRDefault="00B30549" w:rsidP="000B7F6D">
      <w:pPr>
        <w:spacing w:after="0" w:line="240" w:lineRule="auto"/>
      </w:pPr>
      <w:r>
        <w:separator/>
      </w:r>
    </w:p>
  </w:footnote>
  <w:footnote w:type="continuationSeparator" w:id="0">
    <w:p w14:paraId="648BFC6D" w14:textId="77777777" w:rsidR="00B30549" w:rsidRDefault="00B30549" w:rsidP="000B7F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373CB" w14:textId="30447043" w:rsidR="000B7F6D" w:rsidRDefault="000B7F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83D8" w14:textId="4C938D6F" w:rsidR="000B7F6D" w:rsidRDefault="000B7F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EF22B" w14:textId="20171319" w:rsidR="000B7F6D" w:rsidRDefault="000B7F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5FA9"/>
    <w:multiLevelType w:val="hybridMultilevel"/>
    <w:tmpl w:val="95FC585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C3A53"/>
    <w:multiLevelType w:val="hybridMultilevel"/>
    <w:tmpl w:val="2940D63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9682A"/>
    <w:multiLevelType w:val="hybridMultilevel"/>
    <w:tmpl w:val="5F663F10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4E3A0F"/>
    <w:multiLevelType w:val="hybridMultilevel"/>
    <w:tmpl w:val="95E85E86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E52CA"/>
    <w:multiLevelType w:val="hybridMultilevel"/>
    <w:tmpl w:val="0302BDF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D4275B0"/>
    <w:multiLevelType w:val="hybridMultilevel"/>
    <w:tmpl w:val="238C1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12A03"/>
    <w:multiLevelType w:val="hybridMultilevel"/>
    <w:tmpl w:val="C5A4A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720A8"/>
    <w:multiLevelType w:val="hybridMultilevel"/>
    <w:tmpl w:val="4E3EF00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105685927">
    <w:abstractNumId w:val="5"/>
  </w:num>
  <w:num w:numId="2" w16cid:durableId="1099833067">
    <w:abstractNumId w:val="4"/>
  </w:num>
  <w:num w:numId="3" w16cid:durableId="1241526183">
    <w:abstractNumId w:val="7"/>
  </w:num>
  <w:num w:numId="4" w16cid:durableId="393044032">
    <w:abstractNumId w:val="6"/>
  </w:num>
  <w:num w:numId="5" w16cid:durableId="1944336125">
    <w:abstractNumId w:val="0"/>
  </w:num>
  <w:num w:numId="6" w16cid:durableId="1404448928">
    <w:abstractNumId w:val="1"/>
  </w:num>
  <w:num w:numId="7" w16cid:durableId="306203827">
    <w:abstractNumId w:val="3"/>
  </w:num>
  <w:num w:numId="8" w16cid:durableId="1068649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NTUwtTQwNTJW0lEKTi0uzszPAykwrAUADGpzeCwAAAA="/>
  </w:docVars>
  <w:rsids>
    <w:rsidRoot w:val="0072549C"/>
    <w:rsid w:val="000145BE"/>
    <w:rsid w:val="0002668F"/>
    <w:rsid w:val="000500F3"/>
    <w:rsid w:val="00087E31"/>
    <w:rsid w:val="000B7F6D"/>
    <w:rsid w:val="000D014D"/>
    <w:rsid w:val="000D021A"/>
    <w:rsid w:val="000E168F"/>
    <w:rsid w:val="001044CD"/>
    <w:rsid w:val="00107546"/>
    <w:rsid w:val="00162B75"/>
    <w:rsid w:val="001C0B98"/>
    <w:rsid w:val="001D5680"/>
    <w:rsid w:val="001E6D3B"/>
    <w:rsid w:val="0020318D"/>
    <w:rsid w:val="00255E6E"/>
    <w:rsid w:val="00261BEB"/>
    <w:rsid w:val="00262FAE"/>
    <w:rsid w:val="0026498B"/>
    <w:rsid w:val="00270592"/>
    <w:rsid w:val="00273CEE"/>
    <w:rsid w:val="002A10AA"/>
    <w:rsid w:val="002A673F"/>
    <w:rsid w:val="002A6808"/>
    <w:rsid w:val="002B2822"/>
    <w:rsid w:val="002F5A07"/>
    <w:rsid w:val="00337AF7"/>
    <w:rsid w:val="00340FDA"/>
    <w:rsid w:val="00342E4E"/>
    <w:rsid w:val="00387974"/>
    <w:rsid w:val="003C4E2C"/>
    <w:rsid w:val="003C69BD"/>
    <w:rsid w:val="003E146F"/>
    <w:rsid w:val="003E7342"/>
    <w:rsid w:val="003F148A"/>
    <w:rsid w:val="003F716E"/>
    <w:rsid w:val="00417F12"/>
    <w:rsid w:val="00460AFA"/>
    <w:rsid w:val="004734BC"/>
    <w:rsid w:val="004A4D42"/>
    <w:rsid w:val="004B4F98"/>
    <w:rsid w:val="004C50E1"/>
    <w:rsid w:val="004D5949"/>
    <w:rsid w:val="00534A51"/>
    <w:rsid w:val="005409A3"/>
    <w:rsid w:val="00550446"/>
    <w:rsid w:val="00563F33"/>
    <w:rsid w:val="005646B2"/>
    <w:rsid w:val="005B0EAA"/>
    <w:rsid w:val="00610F92"/>
    <w:rsid w:val="00625FA8"/>
    <w:rsid w:val="006565DA"/>
    <w:rsid w:val="0068366C"/>
    <w:rsid w:val="0068789E"/>
    <w:rsid w:val="006917A2"/>
    <w:rsid w:val="00691C8B"/>
    <w:rsid w:val="007027AA"/>
    <w:rsid w:val="00714B15"/>
    <w:rsid w:val="00715DEE"/>
    <w:rsid w:val="0072549C"/>
    <w:rsid w:val="00744129"/>
    <w:rsid w:val="007730D5"/>
    <w:rsid w:val="00773D59"/>
    <w:rsid w:val="0078016A"/>
    <w:rsid w:val="0078338F"/>
    <w:rsid w:val="00784472"/>
    <w:rsid w:val="007A228A"/>
    <w:rsid w:val="007A6777"/>
    <w:rsid w:val="007B5A04"/>
    <w:rsid w:val="007C3CF0"/>
    <w:rsid w:val="007C515C"/>
    <w:rsid w:val="007D524B"/>
    <w:rsid w:val="007F5A69"/>
    <w:rsid w:val="0081442F"/>
    <w:rsid w:val="00833A54"/>
    <w:rsid w:val="008376BC"/>
    <w:rsid w:val="008742F2"/>
    <w:rsid w:val="00875AA1"/>
    <w:rsid w:val="008802EE"/>
    <w:rsid w:val="00883E54"/>
    <w:rsid w:val="008A0002"/>
    <w:rsid w:val="008B17DB"/>
    <w:rsid w:val="00925445"/>
    <w:rsid w:val="00952E5B"/>
    <w:rsid w:val="00955F81"/>
    <w:rsid w:val="00966BEB"/>
    <w:rsid w:val="009A6570"/>
    <w:rsid w:val="009B0407"/>
    <w:rsid w:val="009C3F1F"/>
    <w:rsid w:val="00A13315"/>
    <w:rsid w:val="00A322D6"/>
    <w:rsid w:val="00A419BB"/>
    <w:rsid w:val="00A421F0"/>
    <w:rsid w:val="00A5758D"/>
    <w:rsid w:val="00A61038"/>
    <w:rsid w:val="00AA0CBD"/>
    <w:rsid w:val="00AA7677"/>
    <w:rsid w:val="00AC5E7F"/>
    <w:rsid w:val="00B14390"/>
    <w:rsid w:val="00B30549"/>
    <w:rsid w:val="00B7415E"/>
    <w:rsid w:val="00B7631B"/>
    <w:rsid w:val="00BA46C6"/>
    <w:rsid w:val="00BD450E"/>
    <w:rsid w:val="00BE3D74"/>
    <w:rsid w:val="00BE6208"/>
    <w:rsid w:val="00BF05BB"/>
    <w:rsid w:val="00BF50B0"/>
    <w:rsid w:val="00C31748"/>
    <w:rsid w:val="00C42585"/>
    <w:rsid w:val="00C77FBF"/>
    <w:rsid w:val="00C958E3"/>
    <w:rsid w:val="00CA4A22"/>
    <w:rsid w:val="00CB7F23"/>
    <w:rsid w:val="00CD0048"/>
    <w:rsid w:val="00D209BF"/>
    <w:rsid w:val="00D31309"/>
    <w:rsid w:val="00D34180"/>
    <w:rsid w:val="00D46586"/>
    <w:rsid w:val="00D73026"/>
    <w:rsid w:val="00DB3460"/>
    <w:rsid w:val="00DD1586"/>
    <w:rsid w:val="00E05B25"/>
    <w:rsid w:val="00E365E1"/>
    <w:rsid w:val="00E55600"/>
    <w:rsid w:val="00E62F8E"/>
    <w:rsid w:val="00E82ED0"/>
    <w:rsid w:val="00EA1EC2"/>
    <w:rsid w:val="00EC4ECA"/>
    <w:rsid w:val="00EC5349"/>
    <w:rsid w:val="00EC7422"/>
    <w:rsid w:val="00F03670"/>
    <w:rsid w:val="00F06A5F"/>
    <w:rsid w:val="00F17A8F"/>
    <w:rsid w:val="00F338E7"/>
    <w:rsid w:val="00F4059D"/>
    <w:rsid w:val="00F500C7"/>
    <w:rsid w:val="00F55BC5"/>
    <w:rsid w:val="00F912B8"/>
    <w:rsid w:val="00F94E4D"/>
    <w:rsid w:val="00FC2BA5"/>
    <w:rsid w:val="00FD20CD"/>
    <w:rsid w:val="00FE7AAD"/>
    <w:rsid w:val="00FF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3CDAB"/>
  <w15:docId w15:val="{A39F4DE5-2CEE-4F9C-A79B-C2618575E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9A3"/>
  </w:style>
  <w:style w:type="paragraph" w:styleId="Heading1">
    <w:name w:val="heading 1"/>
    <w:basedOn w:val="Normal"/>
    <w:next w:val="Normal"/>
    <w:link w:val="Heading1Char"/>
    <w:uiPriority w:val="9"/>
    <w:qFormat/>
    <w:rsid w:val="005409A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09A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09A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9A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09A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9A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9A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9A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9A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6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B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B7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F6D"/>
  </w:style>
  <w:style w:type="paragraph" w:styleId="Footer">
    <w:name w:val="footer"/>
    <w:basedOn w:val="Normal"/>
    <w:link w:val="FooterChar"/>
    <w:uiPriority w:val="99"/>
    <w:unhideWhenUsed/>
    <w:rsid w:val="000B7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F6D"/>
  </w:style>
  <w:style w:type="paragraph" w:customStyle="1" w:styleId="yiv3286194894msonormal">
    <w:name w:val="yiv3286194894msonormal"/>
    <w:basedOn w:val="Normal"/>
    <w:rsid w:val="007844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409A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09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09A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9A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09A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9A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9A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9A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9A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09A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409A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409A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9A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09A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409A3"/>
    <w:rPr>
      <w:b/>
      <w:bCs/>
    </w:rPr>
  </w:style>
  <w:style w:type="character" w:styleId="Emphasis">
    <w:name w:val="Emphasis"/>
    <w:basedOn w:val="DefaultParagraphFont"/>
    <w:uiPriority w:val="20"/>
    <w:qFormat/>
    <w:rsid w:val="005409A3"/>
    <w:rPr>
      <w:i/>
      <w:iCs/>
    </w:rPr>
  </w:style>
  <w:style w:type="paragraph" w:styleId="NoSpacing">
    <w:name w:val="No Spacing"/>
    <w:uiPriority w:val="1"/>
    <w:qFormat/>
    <w:rsid w:val="005409A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409A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409A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9A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9A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409A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409A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409A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409A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409A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09A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F7F16-9BF8-4247-9980-D98AE3106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Elizabeth Pollock</cp:lastModifiedBy>
  <cp:revision>3</cp:revision>
  <cp:lastPrinted>2021-07-15T00:57:00Z</cp:lastPrinted>
  <dcterms:created xsi:type="dcterms:W3CDTF">2023-05-01T21:08:00Z</dcterms:created>
  <dcterms:modified xsi:type="dcterms:W3CDTF">2023-05-01T21:08:00Z</dcterms:modified>
</cp:coreProperties>
</file>